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FEF4CC" w14:textId="332BCAA6" w:rsidR="00DE46BA" w:rsidRDefault="00DE46B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itle: bold size 30 Arial </w:t>
      </w:r>
    </w:p>
    <w:p w14:paraId="5C822B07" w14:textId="68564DD4" w:rsidR="00DE46BA" w:rsidRDefault="00DE46B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ection header: bold size 20 Arial</w:t>
      </w:r>
    </w:p>
    <w:p w14:paraId="0E6463B2" w14:textId="1136AA54" w:rsidR="00DE46BA" w:rsidRDefault="00DE46B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nstruction text: size 15 Arial</w:t>
      </w:r>
    </w:p>
    <w:p w14:paraId="334894ED" w14:textId="0FCF791B" w:rsidR="00DE46BA" w:rsidRDefault="00DE46B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eliverable: bold highlighted size 15 Arial</w:t>
      </w:r>
    </w:p>
    <w:p w14:paraId="77C3294E" w14:textId="1B8E3C46" w:rsidR="00DE46BA" w:rsidRDefault="00DE46B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Notes: size 10 Arial </w:t>
      </w:r>
    </w:p>
    <w:p w14:paraId="2524963A" w14:textId="2F2D4BD6" w:rsidR="00DE46BA" w:rsidRDefault="00DE46BA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</w:p>
    <w:p w14:paraId="753FD62C" w14:textId="11D14A85" w:rsidR="0010410B" w:rsidRPr="00E80318" w:rsidRDefault="0010410B">
      <w:pPr>
        <w:rPr>
          <w:rFonts w:ascii="Arial" w:hAnsi="Arial" w:cs="Arial"/>
          <w:sz w:val="20"/>
          <w:szCs w:val="20"/>
        </w:rPr>
      </w:pPr>
      <w:r w:rsidRPr="00E80318">
        <w:rPr>
          <w:rFonts w:ascii="Arial" w:hAnsi="Arial" w:cs="Arial"/>
          <w:sz w:val="20"/>
          <w:szCs w:val="20"/>
        </w:rPr>
        <w:lastRenderedPageBreak/>
        <w:t xml:space="preserve">Updated </w:t>
      </w:r>
      <w:r w:rsidR="00DE46BA">
        <w:rPr>
          <w:rFonts w:ascii="Arial" w:hAnsi="Arial" w:cs="Arial"/>
          <w:sz w:val="20"/>
          <w:szCs w:val="20"/>
        </w:rPr>
        <w:t>{date</w:t>
      </w:r>
      <w:proofErr w:type="gramStart"/>
      <w:r w:rsidR="00DE46BA">
        <w:rPr>
          <w:rFonts w:ascii="Arial" w:hAnsi="Arial" w:cs="Arial"/>
          <w:sz w:val="20"/>
          <w:szCs w:val="20"/>
        </w:rPr>
        <w:t>} :</w:t>
      </w:r>
      <w:proofErr w:type="gramEnd"/>
      <w:r w:rsidR="00DE46BA">
        <w:rPr>
          <w:rFonts w:ascii="Arial" w:hAnsi="Arial" w:cs="Arial"/>
          <w:sz w:val="20"/>
          <w:szCs w:val="20"/>
        </w:rPr>
        <w:t xml:space="preserve"> Arial 10</w:t>
      </w:r>
    </w:p>
    <w:p w14:paraId="60A87487" w14:textId="3AD00ACC" w:rsidR="00802946" w:rsidRPr="00E80318" w:rsidRDefault="002838D7" w:rsidP="000269E1">
      <w:pPr>
        <w:pStyle w:val="Title"/>
        <w:rPr>
          <w:rFonts w:ascii="Arial" w:hAnsi="Arial" w:cs="Arial"/>
          <w:b/>
          <w:bCs/>
          <w:sz w:val="60"/>
          <w:szCs w:val="60"/>
        </w:rPr>
      </w:pPr>
      <w:r>
        <w:rPr>
          <w:rFonts w:ascii="Arial" w:hAnsi="Arial" w:cs="Arial"/>
          <w:b/>
          <w:bCs/>
          <w:sz w:val="60"/>
          <w:szCs w:val="60"/>
        </w:rPr>
        <w:t>{Class}</w:t>
      </w:r>
      <w:r w:rsidR="00E80318" w:rsidRPr="00E80318">
        <w:rPr>
          <w:rFonts w:ascii="Arial" w:hAnsi="Arial" w:cs="Arial"/>
          <w:b/>
          <w:bCs/>
          <w:sz w:val="60"/>
          <w:szCs w:val="60"/>
        </w:rPr>
        <w:t xml:space="preserve"> </w:t>
      </w:r>
      <w:r w:rsidR="00C87A73" w:rsidRPr="00E80318">
        <w:rPr>
          <w:rFonts w:ascii="Arial" w:hAnsi="Arial" w:cs="Arial"/>
          <w:b/>
          <w:bCs/>
          <w:sz w:val="60"/>
          <w:szCs w:val="60"/>
        </w:rPr>
        <w:t>LAB</w:t>
      </w:r>
      <w:proofErr w:type="gramStart"/>
      <w:r w:rsidR="00E80318">
        <w:rPr>
          <w:rFonts w:ascii="Arial" w:hAnsi="Arial" w:cs="Arial"/>
          <w:b/>
          <w:bCs/>
          <w:sz w:val="60"/>
          <w:szCs w:val="60"/>
        </w:rPr>
        <w:t>-</w:t>
      </w:r>
      <w:r w:rsidR="00DE46BA">
        <w:rPr>
          <w:rFonts w:ascii="Arial" w:hAnsi="Arial" w:cs="Arial"/>
          <w:b/>
          <w:bCs/>
          <w:sz w:val="60"/>
          <w:szCs w:val="60"/>
        </w:rPr>
        <w:t>{</w:t>
      </w:r>
      <w:proofErr w:type="gramEnd"/>
      <w:r w:rsidR="00DE46BA">
        <w:rPr>
          <w:rFonts w:ascii="Arial" w:hAnsi="Arial" w:cs="Arial"/>
          <w:b/>
          <w:bCs/>
          <w:sz w:val="60"/>
          <w:szCs w:val="60"/>
        </w:rPr>
        <w:t>#}</w:t>
      </w:r>
      <w:r w:rsidR="00C87A73" w:rsidRPr="00E80318">
        <w:rPr>
          <w:rFonts w:ascii="Arial" w:hAnsi="Arial" w:cs="Arial"/>
          <w:b/>
          <w:bCs/>
          <w:sz w:val="60"/>
          <w:szCs w:val="60"/>
        </w:rPr>
        <w:t>:</w:t>
      </w:r>
      <w:r w:rsidR="00802946" w:rsidRPr="00E80318">
        <w:rPr>
          <w:rFonts w:ascii="Arial" w:hAnsi="Arial" w:cs="Arial"/>
          <w:b/>
          <w:bCs/>
          <w:sz w:val="60"/>
          <w:szCs w:val="60"/>
        </w:rPr>
        <w:t xml:space="preserve"> </w:t>
      </w:r>
      <w:r w:rsidR="00DE46BA">
        <w:rPr>
          <w:rFonts w:ascii="Arial" w:hAnsi="Arial" w:cs="Arial"/>
          <w:b/>
          <w:bCs/>
          <w:sz w:val="60"/>
          <w:szCs w:val="60"/>
        </w:rPr>
        <w:t>{name</w:t>
      </w:r>
      <w:r>
        <w:rPr>
          <w:rFonts w:ascii="Arial" w:hAnsi="Arial" w:cs="Arial"/>
          <w:b/>
          <w:bCs/>
          <w:sz w:val="60"/>
          <w:szCs w:val="60"/>
        </w:rPr>
        <w:t>/objective</w:t>
      </w:r>
      <w:r w:rsidR="00DE46BA">
        <w:rPr>
          <w:rFonts w:ascii="Arial" w:hAnsi="Arial" w:cs="Arial"/>
          <w:b/>
          <w:bCs/>
          <w:sz w:val="60"/>
          <w:szCs w:val="60"/>
        </w:rPr>
        <w:t xml:space="preserve">} </w:t>
      </w:r>
    </w:p>
    <w:p w14:paraId="253D09EE" w14:textId="474B2659" w:rsidR="00D52F65" w:rsidRPr="007A1BD0" w:rsidRDefault="006E3EA5" w:rsidP="00D52F65">
      <w:pPr>
        <w:rPr>
          <w:rFonts w:ascii="Arial" w:hAnsi="Arial" w:cs="Arial"/>
        </w:rPr>
      </w:pPr>
      <w:r w:rsidRPr="007A1BD0">
        <w:rPr>
          <w:rFonts w:ascii="Arial" w:hAnsi="Arial" w:cs="Arial"/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3BEC768F" wp14:editId="61EE02D6">
                <wp:simplePos x="0" y="0"/>
                <wp:positionH relativeFrom="column">
                  <wp:posOffset>0</wp:posOffset>
                </wp:positionH>
                <wp:positionV relativeFrom="paragraph">
                  <wp:posOffset>339090</wp:posOffset>
                </wp:positionV>
                <wp:extent cx="5935980" cy="1404620"/>
                <wp:effectExtent l="0" t="0" r="26670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5980" cy="140462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31AE51" w14:textId="2CB0AED4" w:rsidR="006B55F1" w:rsidRPr="006B55F1" w:rsidRDefault="00DE46BA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{prerequisite needed to complete the lab as 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stated }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BEC768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6.7pt;width:467.4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" fillcolor="#aeaaaa [2414]">
                <v:textbox style="mso-fit-shape-to-text:t">
                  <w:txbxContent>
                    <w:p w14:paraId="5831AE51" w14:textId="2CB0AED4" w:rsidR="006B55F1" w:rsidRPr="006B55F1" w:rsidRDefault="00DE46BA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{prerequisite needed to complete the lab as </w:t>
                      </w:r>
                      <w:proofErr w:type="gramStart"/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stated }</w:t>
                      </w:r>
                      <w:proofErr w:type="gramEnd"/>
                    </w:p>
                  </w:txbxContent>
                </v:textbox>
                <w10:wrap type="square"/>
              </v:shape>
            </w:pict>
          </mc:Fallback>
        </mc:AlternateContent>
      </w:r>
      <w:r w:rsidR="007711F9" w:rsidRPr="007A1BD0">
        <w:rPr>
          <w:rFonts w:ascii="Arial" w:hAnsi="Arial" w:cs="Arial"/>
          <w:sz w:val="40"/>
          <w:szCs w:val="40"/>
        </w:rPr>
        <w:t>PREREQUISITE</w:t>
      </w:r>
      <w:r w:rsidR="00D52F65" w:rsidRPr="007A1BD0">
        <w:rPr>
          <w:rFonts w:ascii="Arial" w:hAnsi="Arial" w:cs="Arial"/>
          <w:sz w:val="40"/>
          <w:szCs w:val="40"/>
        </w:rPr>
        <w:t>:</w:t>
      </w:r>
    </w:p>
    <w:p w14:paraId="644F90CC" w14:textId="40878BB3" w:rsidR="00D52F65" w:rsidRPr="00E80318" w:rsidRDefault="00D52F65" w:rsidP="00D52F65">
      <w:pPr>
        <w:rPr>
          <w:rFonts w:ascii="Arial" w:hAnsi="Arial" w:cs="Arial"/>
          <w:b/>
          <w:bCs/>
          <w:sz w:val="40"/>
          <w:szCs w:val="40"/>
        </w:rPr>
      </w:pPr>
      <w:r w:rsidRPr="00E80318">
        <w:rPr>
          <w:rFonts w:ascii="Arial" w:hAnsi="Arial" w:cs="Arial"/>
          <w:b/>
          <w:bCs/>
          <w:sz w:val="40"/>
          <w:szCs w:val="40"/>
        </w:rPr>
        <w:t xml:space="preserve">PART </w:t>
      </w:r>
      <w:r w:rsidR="00DE46BA">
        <w:rPr>
          <w:rFonts w:ascii="Arial" w:hAnsi="Arial" w:cs="Arial"/>
          <w:b/>
          <w:bCs/>
          <w:sz w:val="40"/>
          <w:szCs w:val="40"/>
        </w:rPr>
        <w:t>{#}</w:t>
      </w:r>
      <w:r w:rsidR="007711F9" w:rsidRPr="00E80318">
        <w:rPr>
          <w:rFonts w:ascii="Arial" w:hAnsi="Arial" w:cs="Arial"/>
          <w:b/>
          <w:bCs/>
          <w:sz w:val="40"/>
          <w:szCs w:val="40"/>
        </w:rPr>
        <w:t>:</w:t>
      </w:r>
      <w:r w:rsidRPr="00E80318">
        <w:rPr>
          <w:rFonts w:ascii="Arial" w:hAnsi="Arial" w:cs="Arial"/>
          <w:b/>
          <w:bCs/>
          <w:sz w:val="40"/>
          <w:szCs w:val="40"/>
        </w:rPr>
        <w:t xml:space="preserve"> </w:t>
      </w:r>
      <w:r w:rsidR="00DE46BA">
        <w:rPr>
          <w:rFonts w:ascii="Arial" w:hAnsi="Arial" w:cs="Arial"/>
          <w:b/>
          <w:bCs/>
          <w:sz w:val="40"/>
          <w:szCs w:val="40"/>
        </w:rPr>
        <w:t>{objective}</w:t>
      </w:r>
    </w:p>
    <w:p w14:paraId="4D716BA0" w14:textId="3DDAB2CB" w:rsidR="000C408D" w:rsidRDefault="00DE46BA" w:rsidP="00D52F65">
      <w:pPr>
        <w:rPr>
          <w:rFonts w:ascii="Arial" w:hAnsi="Arial" w:cs="Arial"/>
          <w:sz w:val="30"/>
          <w:szCs w:val="30"/>
        </w:rPr>
      </w:pPr>
      <w:r>
        <w:rPr>
          <w:rFonts w:ascii="Arial" w:hAnsi="Arial" w:cs="Arial"/>
          <w:sz w:val="30"/>
          <w:szCs w:val="30"/>
        </w:rPr>
        <w:t>{Instruction 1}</w:t>
      </w:r>
      <w:bookmarkStart w:id="0" w:name="_GoBack"/>
      <w:bookmarkEnd w:id="0"/>
      <w:r w:rsidR="000C408D">
        <w:rPr>
          <w:rFonts w:ascii="Arial" w:hAnsi="Arial" w:cs="Arial"/>
          <w:sz w:val="30"/>
          <w:szCs w:val="30"/>
        </w:rPr>
        <w:br/>
      </w:r>
      <w:r w:rsidR="000C408D" w:rsidRPr="00F074A2">
        <w:rPr>
          <w:rFonts w:ascii="Arial" w:hAnsi="Arial" w:cs="Arial"/>
          <w:sz w:val="20"/>
          <w:szCs w:val="20"/>
        </w:rPr>
        <w:t>*</w:t>
      </w:r>
      <w:r w:rsidR="000C408D">
        <w:rPr>
          <w:rFonts w:ascii="Arial" w:hAnsi="Arial" w:cs="Arial"/>
          <w:sz w:val="20"/>
          <w:szCs w:val="20"/>
        </w:rPr>
        <w:t>{notes}</w:t>
      </w:r>
    </w:p>
    <w:p w14:paraId="1D660B1C" w14:textId="37FA3908" w:rsidR="000C408D" w:rsidRDefault="00DE46BA" w:rsidP="00D52F65">
      <w:pPr>
        <w:rPr>
          <w:rFonts w:ascii="Arial" w:hAnsi="Arial" w:cs="Arial"/>
          <w:sz w:val="30"/>
          <w:szCs w:val="30"/>
        </w:rPr>
      </w:pPr>
      <w:r>
        <w:rPr>
          <w:rFonts w:ascii="Arial" w:hAnsi="Arial" w:cs="Arial"/>
          <w:sz w:val="30"/>
          <w:szCs w:val="30"/>
        </w:rPr>
        <w:t xml:space="preserve">{Instruction </w:t>
      </w:r>
      <w:r>
        <w:rPr>
          <w:rFonts w:ascii="Arial" w:hAnsi="Arial" w:cs="Arial"/>
          <w:sz w:val="30"/>
          <w:szCs w:val="30"/>
        </w:rPr>
        <w:t>2</w:t>
      </w:r>
      <w:r>
        <w:rPr>
          <w:rFonts w:ascii="Arial" w:hAnsi="Arial" w:cs="Arial"/>
          <w:sz w:val="30"/>
          <w:szCs w:val="30"/>
        </w:rPr>
        <w:t>}</w:t>
      </w:r>
      <w:r w:rsidR="000C408D">
        <w:rPr>
          <w:rFonts w:ascii="Arial" w:hAnsi="Arial" w:cs="Arial"/>
          <w:sz w:val="30"/>
          <w:szCs w:val="30"/>
        </w:rPr>
        <w:br/>
      </w:r>
      <w:r w:rsidR="000C408D" w:rsidRPr="00F074A2">
        <w:rPr>
          <w:rFonts w:ascii="Arial" w:hAnsi="Arial" w:cs="Arial"/>
          <w:sz w:val="20"/>
          <w:szCs w:val="20"/>
        </w:rPr>
        <w:t>*</w:t>
      </w:r>
      <w:r w:rsidR="000C408D">
        <w:rPr>
          <w:rFonts w:ascii="Arial" w:hAnsi="Arial" w:cs="Arial"/>
          <w:sz w:val="20"/>
          <w:szCs w:val="20"/>
        </w:rPr>
        <w:t>{notes}</w:t>
      </w:r>
    </w:p>
    <w:p w14:paraId="5C398418" w14:textId="303CD7E6" w:rsidR="00D52F65" w:rsidRPr="00F074A2" w:rsidRDefault="00DE46BA" w:rsidP="00D52F65">
      <w:pPr>
        <w:rPr>
          <w:rFonts w:ascii="Arial" w:hAnsi="Arial" w:cs="Arial"/>
          <w:sz w:val="30"/>
          <w:szCs w:val="30"/>
        </w:rPr>
      </w:pPr>
      <w:r>
        <w:rPr>
          <w:rFonts w:ascii="Arial" w:hAnsi="Arial" w:cs="Arial"/>
          <w:sz w:val="30"/>
          <w:szCs w:val="30"/>
        </w:rPr>
        <w:t xml:space="preserve">{Instruction </w:t>
      </w:r>
      <w:r>
        <w:rPr>
          <w:rFonts w:ascii="Arial" w:hAnsi="Arial" w:cs="Arial"/>
          <w:sz w:val="30"/>
          <w:szCs w:val="30"/>
        </w:rPr>
        <w:t>3</w:t>
      </w:r>
      <w:r>
        <w:rPr>
          <w:rFonts w:ascii="Arial" w:hAnsi="Arial" w:cs="Arial"/>
          <w:sz w:val="30"/>
          <w:szCs w:val="30"/>
        </w:rPr>
        <w:t>}</w:t>
      </w:r>
      <w:r w:rsidR="00F074A2" w:rsidRPr="00F074A2">
        <w:rPr>
          <w:rFonts w:ascii="Arial" w:hAnsi="Arial" w:cs="Arial"/>
          <w:sz w:val="20"/>
          <w:szCs w:val="20"/>
        </w:rPr>
        <w:br/>
      </w:r>
      <w:bookmarkStart w:id="1" w:name="_Hlk55492150"/>
      <w:r w:rsidR="006E3EA5" w:rsidRPr="00F074A2">
        <w:rPr>
          <w:rFonts w:ascii="Arial" w:hAnsi="Arial" w:cs="Arial"/>
          <w:sz w:val="20"/>
          <w:szCs w:val="20"/>
        </w:rPr>
        <w:t>*</w:t>
      </w:r>
      <w:r>
        <w:rPr>
          <w:rFonts w:ascii="Arial" w:hAnsi="Arial" w:cs="Arial"/>
          <w:sz w:val="20"/>
          <w:szCs w:val="20"/>
        </w:rPr>
        <w:t>{notes}</w:t>
      </w:r>
      <w:bookmarkEnd w:id="1"/>
    </w:p>
    <w:p w14:paraId="3E565A18" w14:textId="07A9C182" w:rsidR="00D52F65" w:rsidRPr="00E80318" w:rsidRDefault="00AC11D6" w:rsidP="00D52F65">
      <w:pPr>
        <w:rPr>
          <w:rFonts w:ascii="Arial" w:hAnsi="Arial" w:cs="Arial"/>
          <w:b/>
          <w:bCs/>
          <w:sz w:val="30"/>
          <w:szCs w:val="30"/>
        </w:rPr>
      </w:pPr>
      <w:r w:rsidRPr="00E80318">
        <w:rPr>
          <w:rFonts w:ascii="Arial" w:hAnsi="Arial" w:cs="Arial"/>
          <w:b/>
          <w:bCs/>
          <w:sz w:val="30"/>
          <w:szCs w:val="30"/>
          <w:highlight w:val="yellow"/>
        </w:rPr>
        <w:t xml:space="preserve">DELIVERABLE </w:t>
      </w:r>
      <w:r w:rsidR="000C408D">
        <w:rPr>
          <w:rFonts w:ascii="Arial" w:hAnsi="Arial" w:cs="Arial"/>
          <w:b/>
          <w:bCs/>
          <w:sz w:val="30"/>
          <w:szCs w:val="30"/>
          <w:highlight w:val="yellow"/>
        </w:rPr>
        <w:t>{#}</w:t>
      </w:r>
      <w:r w:rsidRPr="00E80318">
        <w:rPr>
          <w:rFonts w:ascii="Arial" w:hAnsi="Arial" w:cs="Arial"/>
          <w:b/>
          <w:bCs/>
          <w:sz w:val="30"/>
          <w:szCs w:val="30"/>
          <w:highlight w:val="yellow"/>
        </w:rPr>
        <w:t xml:space="preserve">: </w:t>
      </w:r>
      <w:r w:rsidR="000C408D">
        <w:rPr>
          <w:rFonts w:ascii="Arial" w:hAnsi="Arial" w:cs="Arial"/>
          <w:b/>
          <w:bCs/>
          <w:sz w:val="30"/>
          <w:szCs w:val="30"/>
          <w:highlight w:val="yellow"/>
        </w:rPr>
        <w:t>{deliverable description}</w:t>
      </w:r>
      <w:r w:rsidR="00D52F65" w:rsidRPr="00E80318">
        <w:rPr>
          <w:rFonts w:ascii="Arial" w:hAnsi="Arial" w:cs="Arial"/>
          <w:b/>
          <w:bCs/>
          <w:sz w:val="30"/>
          <w:szCs w:val="30"/>
          <w:highlight w:val="yellow"/>
        </w:rPr>
        <w:t xml:space="preserve"> </w:t>
      </w:r>
    </w:p>
    <w:p w14:paraId="11CB1BA5" w14:textId="3C4A3AE6" w:rsidR="00D52F65" w:rsidRDefault="000C408D" w:rsidP="00D52F65">
      <w:pPr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{Deliverable example with identifier}</w:t>
      </w:r>
    </w:p>
    <w:p w14:paraId="06C2584F" w14:textId="77777777" w:rsidR="000C408D" w:rsidRPr="00E80318" w:rsidRDefault="000C408D" w:rsidP="00D52F65">
      <w:pPr>
        <w:rPr>
          <w:rFonts w:ascii="Arial" w:hAnsi="Arial" w:cs="Arial"/>
        </w:rPr>
      </w:pPr>
    </w:p>
    <w:p w14:paraId="3EFAB851" w14:textId="18C39A1B" w:rsidR="00DE46BA" w:rsidRPr="000C408D" w:rsidRDefault="000C408D">
      <w:pPr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sz w:val="40"/>
          <w:szCs w:val="40"/>
        </w:rPr>
        <w:t>Additional Resources</w:t>
      </w:r>
      <w:r>
        <w:rPr>
          <w:rFonts w:ascii="Arial" w:hAnsi="Arial" w:cs="Arial"/>
          <w:sz w:val="40"/>
          <w:szCs w:val="40"/>
        </w:rPr>
        <w:br/>
      </w:r>
      <w:r w:rsidRPr="000C408D">
        <w:rPr>
          <w:rFonts w:ascii="Arial" w:hAnsi="Arial" w:cs="Arial"/>
          <w:sz w:val="20"/>
          <w:szCs w:val="20"/>
        </w:rPr>
        <w:t>{hyperlink text}</w:t>
      </w:r>
    </w:p>
    <w:p w14:paraId="7E515907" w14:textId="77777777" w:rsidR="00DE46BA" w:rsidRPr="00E80318" w:rsidRDefault="00DE46BA">
      <w:pPr>
        <w:rPr>
          <w:rFonts w:ascii="Arial" w:hAnsi="Arial" w:cs="Arial"/>
          <w:sz w:val="30"/>
          <w:szCs w:val="30"/>
        </w:rPr>
      </w:pPr>
    </w:p>
    <w:sectPr w:rsidR="00DE46BA" w:rsidRPr="00E803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1tDQxNzA1NgcShko6SsGpxcWZ+XkgBUa1APztbVosAAAA"/>
  </w:docVars>
  <w:rsids>
    <w:rsidRoot w:val="00B220B6"/>
    <w:rsid w:val="000269E1"/>
    <w:rsid w:val="000C408D"/>
    <w:rsid w:val="0010410B"/>
    <w:rsid w:val="00151760"/>
    <w:rsid w:val="001553C4"/>
    <w:rsid w:val="00157FB4"/>
    <w:rsid w:val="001632AE"/>
    <w:rsid w:val="0017202F"/>
    <w:rsid w:val="002048CC"/>
    <w:rsid w:val="002368DA"/>
    <w:rsid w:val="00280267"/>
    <w:rsid w:val="002838D7"/>
    <w:rsid w:val="002A59FD"/>
    <w:rsid w:val="0034135A"/>
    <w:rsid w:val="003676E4"/>
    <w:rsid w:val="003A304C"/>
    <w:rsid w:val="003F27B2"/>
    <w:rsid w:val="0041643C"/>
    <w:rsid w:val="00452C4D"/>
    <w:rsid w:val="004726DD"/>
    <w:rsid w:val="004A243F"/>
    <w:rsid w:val="00566664"/>
    <w:rsid w:val="005765AE"/>
    <w:rsid w:val="00625A75"/>
    <w:rsid w:val="006910F0"/>
    <w:rsid w:val="00692654"/>
    <w:rsid w:val="00693337"/>
    <w:rsid w:val="006B55F1"/>
    <w:rsid w:val="006E3EA5"/>
    <w:rsid w:val="00721AF4"/>
    <w:rsid w:val="007614BA"/>
    <w:rsid w:val="007711F9"/>
    <w:rsid w:val="00791F2F"/>
    <w:rsid w:val="007A1BD0"/>
    <w:rsid w:val="00802946"/>
    <w:rsid w:val="008A3206"/>
    <w:rsid w:val="008C68E8"/>
    <w:rsid w:val="008D4459"/>
    <w:rsid w:val="008E30D8"/>
    <w:rsid w:val="00923EA8"/>
    <w:rsid w:val="00943FC8"/>
    <w:rsid w:val="00974C60"/>
    <w:rsid w:val="0098286E"/>
    <w:rsid w:val="009903F5"/>
    <w:rsid w:val="00997AB7"/>
    <w:rsid w:val="009D2182"/>
    <w:rsid w:val="00A944A8"/>
    <w:rsid w:val="00AC11D6"/>
    <w:rsid w:val="00AC2C74"/>
    <w:rsid w:val="00B220B6"/>
    <w:rsid w:val="00BA6E7E"/>
    <w:rsid w:val="00C87A73"/>
    <w:rsid w:val="00CA1C3C"/>
    <w:rsid w:val="00CC47E0"/>
    <w:rsid w:val="00D52F65"/>
    <w:rsid w:val="00DE46BA"/>
    <w:rsid w:val="00E80318"/>
    <w:rsid w:val="00EA3344"/>
    <w:rsid w:val="00EB40DB"/>
    <w:rsid w:val="00EC520C"/>
    <w:rsid w:val="00EE6E27"/>
    <w:rsid w:val="00F074A2"/>
    <w:rsid w:val="00F22F32"/>
    <w:rsid w:val="00F260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7C766C"/>
  <w15:chartTrackingRefBased/>
  <w15:docId w15:val="{A0CCF37D-97FA-4278-9FA3-1BD4493768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76E4"/>
    <w:rPr>
      <w:rFonts w:ascii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76E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220B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20B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23EA8"/>
    <w:rPr>
      <w:color w:val="954F72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0269E1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269E1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B4D427B5375F429C5A007F03FF00FB" ma:contentTypeVersion="7" ma:contentTypeDescription="Create a new document." ma:contentTypeScope="" ma:versionID="116dbda299d542505628fd0d03ac253f">
  <xsd:schema xmlns:xsd="http://www.w3.org/2001/XMLSchema" xmlns:xs="http://www.w3.org/2001/XMLSchema" xmlns:p="http://schemas.microsoft.com/office/2006/metadata/properties" xmlns:ns3="4805a2bb-6301-473e-ab45-df90104677a3" xmlns:ns4="dca39f64-661b-4aac-b9b4-3ed98a5763ad" targetNamespace="http://schemas.microsoft.com/office/2006/metadata/properties" ma:root="true" ma:fieldsID="175c5cec25b4f924bb9e9797c87a377d" ns3:_="" ns4:_="">
    <xsd:import namespace="4805a2bb-6301-473e-ab45-df90104677a3"/>
    <xsd:import namespace="dca39f64-661b-4aac-b9b4-3ed98a5763a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05a2bb-6301-473e-ab45-df90104677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a39f64-661b-4aac-b9b4-3ed98a5763a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B2E8A3B-69DD-42F2-BEC8-BA9C70F27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05a2bb-6301-473e-ab45-df90104677a3"/>
    <ds:schemaRef ds:uri="dca39f64-661b-4aac-b9b4-3ed98a5763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05B9353-C71D-4CB5-89D2-1004B1BD472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C993D37-2EB9-46CF-9E03-EFB940DE048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7</TotalTime>
  <Pages>1</Pages>
  <Words>68</Words>
  <Characters>38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zer, James</dc:creator>
  <cp:keywords/>
  <dc:description/>
  <cp:lastModifiedBy>Frazer, James</cp:lastModifiedBy>
  <cp:revision>4</cp:revision>
  <dcterms:created xsi:type="dcterms:W3CDTF">2020-11-05T22:21:00Z</dcterms:created>
  <dcterms:modified xsi:type="dcterms:W3CDTF">2020-11-06T0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B4D427B5375F429C5A007F03FF00FB</vt:lpwstr>
  </property>
</Properties>
</file>